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024AF" w14:textId="4DA2FF2B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</w:t>
      </w:r>
      <w:r w:rsidR="00DC26C0">
        <w:rPr>
          <w:rFonts w:ascii="標楷體" w:hAnsi="標楷體" w:hint="eastAsia"/>
          <w:b/>
          <w:color w:val="000000" w:themeColor="text1"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63F1C" w14:textId="77777777" w:rsidR="006E53BF" w:rsidRDefault="006E53BF" w:rsidP="00A80730">
      <w:r>
        <w:separator/>
      </w:r>
    </w:p>
  </w:endnote>
  <w:endnote w:type="continuationSeparator" w:id="0">
    <w:p w14:paraId="0F1A2334" w14:textId="77777777" w:rsidR="006E53BF" w:rsidRDefault="006E53BF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801A08" w:rsidRPr="00801A08">
      <w:rPr>
        <w:caps/>
        <w:noProof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977A7" w14:textId="77777777" w:rsidR="006E53BF" w:rsidRDefault="006E53BF" w:rsidP="00A80730">
      <w:r>
        <w:separator/>
      </w:r>
    </w:p>
  </w:footnote>
  <w:footnote w:type="continuationSeparator" w:id="0">
    <w:p w14:paraId="46E01162" w14:textId="77777777" w:rsidR="006E53BF" w:rsidRDefault="006E53BF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53BF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26C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644FA-4181-4688-B790-38D28A9D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User</cp:lastModifiedBy>
  <cp:revision>3</cp:revision>
  <cp:lastPrinted>2022-08-03T03:11:00Z</cp:lastPrinted>
  <dcterms:created xsi:type="dcterms:W3CDTF">2022-08-12T07:50:00Z</dcterms:created>
  <dcterms:modified xsi:type="dcterms:W3CDTF">2022-08-24T08:10:00Z</dcterms:modified>
</cp:coreProperties>
</file>